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FD399" w14:textId="0DFD2FB4" w:rsidR="002724A7" w:rsidRPr="001129C5" w:rsidRDefault="009E4EA3" w:rsidP="0045153B">
      <w:pPr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9E4EA3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661312" behindDoc="0" locked="0" layoutInCell="1" allowOverlap="1" wp14:anchorId="0057B3B5" wp14:editId="4B16A6C4">
            <wp:simplePos x="0" y="0"/>
            <wp:positionH relativeFrom="column">
              <wp:posOffset>4122420</wp:posOffset>
            </wp:positionH>
            <wp:positionV relativeFrom="paragraph">
              <wp:posOffset>-440055</wp:posOffset>
            </wp:positionV>
            <wp:extent cx="2908300" cy="385205"/>
            <wp:effectExtent l="0" t="0" r="0" b="0"/>
            <wp:wrapNone/>
            <wp:docPr id="108439721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39721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385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2D83" w:rsidRPr="001129C5">
        <w:rPr>
          <w:rFonts w:eastAsia="MS PGothic"/>
          <w:b/>
          <w:color w:val="595959" w:themeColor="text1" w:themeTint="A6"/>
          <w:sz w:val="44"/>
        </w:rPr>
        <w:t>サンプル損益計算書テンプレート</w:t>
      </w:r>
    </w:p>
    <w:p w14:paraId="44F5770A" w14:textId="77777777" w:rsidR="00C805C2" w:rsidRPr="001129C5" w:rsidRDefault="00C805C2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17E48809" w14:textId="77777777" w:rsidR="004F2E53" w:rsidRPr="001129C5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35438D19" w14:textId="77777777" w:rsidR="004F2E53" w:rsidRPr="001129C5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7B88CB06" w14:textId="77777777" w:rsidR="004F2E53" w:rsidRPr="001129C5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49E1A84E" w14:textId="77777777" w:rsidR="004F2E53" w:rsidRPr="001129C5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71028D60" w14:textId="77777777" w:rsidR="00A32F89" w:rsidRPr="001129C5" w:rsidRDefault="00A32F89" w:rsidP="00A32F89">
      <w:pPr>
        <w:rPr>
          <w:rFonts w:eastAsia="MS PGothic"/>
        </w:rPr>
      </w:pPr>
    </w:p>
    <w:p w14:paraId="09F6A24D" w14:textId="77777777" w:rsidR="00CE5D3F" w:rsidRPr="001129C5" w:rsidRDefault="00CE5D3F" w:rsidP="00A32F89">
      <w:pPr>
        <w:rPr>
          <w:rFonts w:eastAsia="MS PGothic"/>
        </w:rPr>
      </w:pPr>
    </w:p>
    <w:p w14:paraId="55BD125A" w14:textId="77777777" w:rsidR="00CE5D3F" w:rsidRPr="001129C5" w:rsidRDefault="00CE5D3F" w:rsidP="00A32F89">
      <w:pPr>
        <w:rPr>
          <w:rFonts w:eastAsia="MS PGothic"/>
        </w:rPr>
      </w:pPr>
    </w:p>
    <w:p w14:paraId="5175F13E" w14:textId="77777777" w:rsidR="00DD1039" w:rsidRPr="001129C5" w:rsidRDefault="00DD1039" w:rsidP="00CE5D3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34B4BC9A" w14:textId="77777777" w:rsidR="00DD1039" w:rsidRPr="001129C5" w:rsidRDefault="00764713" w:rsidP="00CE5D3F">
      <w:pPr>
        <w:pStyle w:val="NoSpacing"/>
        <w:spacing w:before="40" w:after="40"/>
        <w:rPr>
          <w:rFonts w:ascii="Century Gothic" w:eastAsia="MS PGothic" w:hAnsi="Century Gothic"/>
          <w:color w:val="404040" w:themeColor="text1" w:themeTint="BF"/>
          <w:sz w:val="28"/>
          <w:szCs w:val="28"/>
        </w:rPr>
      </w:pPr>
      <w:r w:rsidRPr="001129C5">
        <w:rPr>
          <w:rFonts w:ascii="Century Gothic" w:eastAsia="MS PGothic" w:hAnsi="Century Gothic"/>
          <w:noProof/>
          <w:color w:val="44546A" w:themeColor="text2"/>
          <w:sz w:val="21"/>
          <w:szCs w:val="21"/>
          <w:lang w:eastAsia="zh-CN" w:bidi="th-TH"/>
        </w:rPr>
        <w:drawing>
          <wp:anchor distT="0" distB="0" distL="114300" distR="114300" simplePos="0" relativeHeight="251660288" behindDoc="1" locked="0" layoutInCell="1" allowOverlap="1" wp14:anchorId="1DC8CB32" wp14:editId="3B2800FA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29C5">
        <w:rPr>
          <w:rFonts w:ascii="Century Gothic" w:eastAsia="MS PGothic" w:hAnsi="Century Gothic"/>
          <w:color w:val="404040" w:themeColor="text1" w:themeTint="BF"/>
          <w:sz w:val="28"/>
        </w:rPr>
        <w:t>テンプレートは</w:t>
      </w:r>
      <w:r w:rsidRPr="001129C5">
        <w:rPr>
          <w:rFonts w:ascii="Century Gothic" w:eastAsia="MS PGothic" w:hAnsi="Century Gothic"/>
          <w:color w:val="404040" w:themeColor="text1" w:themeTint="BF"/>
          <w:sz w:val="28"/>
        </w:rPr>
        <w:t xml:space="preserve"> 2 </w:t>
      </w:r>
      <w:r w:rsidRPr="001129C5">
        <w:rPr>
          <w:rFonts w:ascii="Century Gothic" w:eastAsia="MS PGothic" w:hAnsi="Century Gothic"/>
          <w:color w:val="404040" w:themeColor="text1" w:themeTint="BF"/>
          <w:sz w:val="28"/>
        </w:rPr>
        <w:t>ページから始まります。</w:t>
      </w:r>
      <w:r w:rsidRPr="001129C5">
        <w:rPr>
          <w:rFonts w:ascii="Century Gothic" w:eastAsia="MS PGothic" w:hAnsi="Century Gothic"/>
          <w:color w:val="404040" w:themeColor="text1" w:themeTint="BF"/>
          <w:sz w:val="28"/>
        </w:rPr>
        <w:t xml:space="preserve"> </w:t>
      </w:r>
    </w:p>
    <w:p w14:paraId="14B43B10" w14:textId="77777777" w:rsidR="00B557DB" w:rsidRPr="001129C5" w:rsidRDefault="00B557DB" w:rsidP="00CE5D3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614A837E" w14:textId="77777777" w:rsidR="00B557DB" w:rsidRPr="001129C5" w:rsidRDefault="00B557DB" w:rsidP="00CE5D3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02A358D6" w14:textId="77777777" w:rsidR="00CE5D3F" w:rsidRPr="001129C5" w:rsidRDefault="00CE5D3F" w:rsidP="00CE5D3F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4F93B7F9" w14:textId="77777777" w:rsidR="00CE5D3F" w:rsidRPr="001129C5" w:rsidRDefault="00CE5D3F" w:rsidP="00CE5D3F">
      <w:pPr>
        <w:pStyle w:val="NoSpacing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</w:rPr>
      </w:pPr>
    </w:p>
    <w:p w14:paraId="7105A811" w14:textId="77777777" w:rsidR="00DD1039" w:rsidRPr="001129C5" w:rsidRDefault="00DD1039" w:rsidP="00CE5D3F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010D9881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1A037F4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7A8F29C2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614203ED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3C9D83C6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1D51342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665073A9" w14:textId="77777777" w:rsidR="002724A7" w:rsidRPr="001129C5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37720C70" w14:textId="77777777" w:rsidR="00B41D27" w:rsidRPr="001129C5" w:rsidRDefault="00B41D27" w:rsidP="00A32F89">
      <w:pPr>
        <w:rPr>
          <w:rFonts w:eastAsia="MS PGothic"/>
        </w:rPr>
        <w:sectPr w:rsidR="00B41D27" w:rsidRPr="001129C5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D5400B3" w14:textId="77777777" w:rsidR="00B41D27" w:rsidRPr="001129C5" w:rsidRDefault="00B41D27" w:rsidP="00341595">
      <w:pPr>
        <w:spacing w:after="0" w:line="240" w:lineRule="auto"/>
        <w:rPr>
          <w:rFonts w:eastAsia="MS PGothic"/>
          <w:sz w:val="16"/>
          <w:szCs w:val="16"/>
        </w:rPr>
      </w:pPr>
    </w:p>
    <w:p w14:paraId="0AABAEF8" w14:textId="77777777" w:rsidR="00341595" w:rsidRPr="001129C5" w:rsidRDefault="00F650B6" w:rsidP="00690EA3">
      <w:pPr>
        <w:ind w:right="-162"/>
        <w:jc w:val="right"/>
        <w:rPr>
          <w:rFonts w:eastAsia="MS PGothic"/>
          <w:color w:val="595959" w:themeColor="text1" w:themeTint="A6"/>
          <w:sz w:val="36"/>
          <w:szCs w:val="36"/>
        </w:rPr>
      </w:pPr>
      <w:r w:rsidRPr="001129C5">
        <w:rPr>
          <w:rFonts w:eastAsia="MS PGothic"/>
          <w:color w:val="595959" w:themeColor="text1" w:themeTint="A6"/>
          <w:sz w:val="36"/>
        </w:rPr>
        <w:t>損益計算書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384"/>
        <w:gridCol w:w="2588"/>
        <w:gridCol w:w="416"/>
        <w:gridCol w:w="2352"/>
      </w:tblGrid>
      <w:tr w:rsidR="00F650B6" w:rsidRPr="001129C5" w14:paraId="7D643024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77640EB2" w14:textId="77777777" w:rsidR="00F650B6" w:rsidRPr="001129C5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color w:val="404040"/>
                <w:sz w:val="24"/>
                <w:szCs w:val="24"/>
              </w:rPr>
            </w:pPr>
            <w:r w:rsidRPr="001129C5">
              <w:rPr>
                <w:rFonts w:eastAsia="MS PGothic"/>
                <w:color w:val="404040"/>
                <w:sz w:val="24"/>
              </w:rPr>
              <w:t>組織</w:t>
            </w:r>
            <w:r w:rsidRPr="001129C5">
              <w:rPr>
                <w:rFonts w:eastAsia="MS PGothic"/>
                <w:color w:val="404040"/>
                <w:sz w:val="24"/>
              </w:rPr>
              <w:t>/</w:t>
            </w:r>
            <w:r w:rsidRPr="001129C5">
              <w:rPr>
                <w:rFonts w:eastAsia="MS PGothic"/>
                <w:color w:val="404040"/>
                <w:sz w:val="24"/>
              </w:rPr>
              <w:t>団体名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5494C21E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69E7D1B0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404040"/>
                <w:sz w:val="24"/>
                <w:szCs w:val="24"/>
              </w:rPr>
            </w:pPr>
            <w:r w:rsidRPr="001129C5">
              <w:rPr>
                <w:rFonts w:eastAsia="MS PGothic"/>
                <w:color w:val="404040"/>
                <w:sz w:val="24"/>
              </w:rPr>
              <w:t>計算書の報告期間</w:t>
            </w:r>
          </w:p>
        </w:tc>
      </w:tr>
      <w:tr w:rsidR="00F650B6" w:rsidRPr="001129C5" w14:paraId="23450C3A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0797C1CE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1129C5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3F29E87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6DB87EB3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開始日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59E19B2D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3F0AFAD1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終了日</w:t>
            </w:r>
          </w:p>
        </w:tc>
      </w:tr>
      <w:tr w:rsidR="00F650B6" w:rsidRPr="001129C5" w14:paraId="7D37EE31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2AF2E0EB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2AB54AA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DBC790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1129C5">
              <w:rPr>
                <w:rFonts w:eastAsia="MS PGothic"/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83B5EE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～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E74468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sz w:val="24"/>
                <w:szCs w:val="24"/>
              </w:rPr>
            </w:pPr>
            <w:r w:rsidRPr="001129C5">
              <w:rPr>
                <w:rFonts w:eastAsia="MS PGothic"/>
                <w:sz w:val="24"/>
              </w:rPr>
              <w:t>00/00/0000</w:t>
            </w:r>
          </w:p>
        </w:tc>
      </w:tr>
    </w:tbl>
    <w:p w14:paraId="65B9D8A5" w14:textId="77777777" w:rsidR="00F650B6" w:rsidRPr="001129C5" w:rsidRDefault="00F650B6" w:rsidP="00A32F89">
      <w:pPr>
        <w:rPr>
          <w:rFonts w:eastAsia="MS PGothic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1129C5" w14:paraId="7D02C88D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12AD" w14:textId="77777777" w:rsidR="00F650B6" w:rsidRPr="001129C5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1129C5">
              <w:rPr>
                <w:rFonts w:eastAsia="MS PGothic"/>
                <w:color w:val="404040"/>
                <w:sz w:val="28"/>
              </w:rPr>
              <w:t>収益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E3D6E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595959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782D8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595959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9438929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EF1CAED" w14:textId="77777777" w:rsidR="00F650B6" w:rsidRPr="001129C5" w:rsidRDefault="00F650B6" w:rsidP="00690EA3">
            <w:pPr>
              <w:spacing w:after="0" w:line="240" w:lineRule="auto"/>
              <w:ind w:left="-83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1129C5">
              <w:rPr>
                <w:rFonts w:eastAsia="MS PGothic"/>
                <w:color w:val="404040"/>
                <w:sz w:val="28"/>
              </w:rPr>
              <w:t>経費</w:t>
            </w:r>
          </w:p>
        </w:tc>
      </w:tr>
      <w:tr w:rsidR="00F650B6" w:rsidRPr="001129C5" w14:paraId="7A818E65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6ED4BCFC" w14:textId="77777777" w:rsidR="00F650B6" w:rsidRPr="001129C5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1129C5">
              <w:rPr>
                <w:rFonts w:eastAsia="MS PGothic"/>
                <w:i/>
                <w:color w:val="404040"/>
                <w:sz w:val="20"/>
              </w:rPr>
              <w:t>返品と割引の控除を含む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26301CF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B49628D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賃金と給付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569AE8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7371DF16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5740A9E8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売上収益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6C314CD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501EF69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64A816A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賃借料</w:t>
            </w:r>
            <w:r w:rsidRPr="001129C5">
              <w:rPr>
                <w:rFonts w:eastAsia="MS PGothic"/>
                <w:color w:val="000000"/>
                <w:sz w:val="20"/>
              </w:rPr>
              <w:t>/</w:t>
            </w:r>
            <w:r w:rsidRPr="001129C5">
              <w:rPr>
                <w:rFonts w:eastAsia="MS PGothic"/>
                <w:color w:val="000000"/>
                <w:sz w:val="20"/>
              </w:rPr>
              <w:t>不動産ローン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353730F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442875D5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2884A9F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その他の収益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1A3AADF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EDF299E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24C6EEF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電気</w:t>
            </w:r>
            <w:r w:rsidRPr="001129C5">
              <w:rPr>
                <w:rFonts w:eastAsia="MS PGothic"/>
                <w:color w:val="000000"/>
                <w:sz w:val="20"/>
              </w:rPr>
              <w:t>/</w:t>
            </w:r>
            <w:r w:rsidRPr="001129C5">
              <w:rPr>
                <w:rFonts w:eastAsia="MS PGothic"/>
                <w:color w:val="000000"/>
                <w:sz w:val="20"/>
              </w:rPr>
              <w:t>ガス</w:t>
            </w:r>
            <w:r w:rsidRPr="001129C5">
              <w:rPr>
                <w:rFonts w:eastAsia="MS PGothic"/>
                <w:color w:val="000000"/>
                <w:sz w:val="20"/>
              </w:rPr>
              <w:t>/</w:t>
            </w:r>
            <w:r w:rsidRPr="001129C5">
              <w:rPr>
                <w:rFonts w:eastAsia="MS PGothic"/>
                <w:color w:val="000000"/>
                <w:sz w:val="20"/>
              </w:rPr>
              <w:t>水道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948AD2E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0CB39F83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F3D4817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売上総収益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4D0380C8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A705E1D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3D72FC3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事務用品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15032A4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538291E1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2793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1B13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D9E97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799D5E8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3AFF0F6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インターネットおよび電話料金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FBBD261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55D758F5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38E2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A0F45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8362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8154516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308017C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旅費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52DB721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566F76A1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17CA564" w14:textId="77777777" w:rsidR="00F650B6" w:rsidRPr="001129C5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1129C5">
              <w:rPr>
                <w:rFonts w:eastAsia="MS PGothic"/>
                <w:color w:val="404040"/>
                <w:sz w:val="28"/>
              </w:rPr>
              <w:t>売上原価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5E1C6DE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1970ED0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保険料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B200513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6E47EAC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D26D855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売上原価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45E030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1B66AD3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E2D153E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利息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294B747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43A9EADC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8066873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売上原価合計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08E1D860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B36911F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76A3F95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減価償却費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216117F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1B979963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DCD3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81DC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D4BF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B9B9F19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C33314A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税金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2F6A7FF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4E60DC67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23D6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9D69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B86A8B9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1129C5">
              <w:rPr>
                <w:rFonts w:eastAsia="MS PGothic"/>
                <w:color w:val="404040"/>
                <w:sz w:val="28"/>
              </w:rPr>
              <w:t>売上総利益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803AA69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FAD3286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その他の経費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277F0E3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1129C5" w14:paraId="0AF1CDC3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F42E23" w14:textId="77777777" w:rsidR="00F650B6" w:rsidRPr="001129C5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1129C5">
              <w:rPr>
                <w:rFonts w:eastAsia="MS PGothic"/>
                <w:i/>
                <w:color w:val="404040"/>
                <w:sz w:val="20"/>
              </w:rPr>
              <w:t>総収益から売上原価を差し引いた金額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569AF9F0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2734488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6B18CECD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1129C5">
              <w:rPr>
                <w:rFonts w:eastAsia="MS PGothic"/>
                <w:b/>
                <w:color w:val="000000"/>
                <w:sz w:val="20"/>
              </w:rPr>
              <w:t>総経費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31C26D8F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 w:rsidRPr="001129C5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1129C5" w14:paraId="24E0762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57E6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1D3F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ADC1D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B49C2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96FD1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384AF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60CA9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</w:tr>
      <w:tr w:rsidR="00F650B6" w:rsidRPr="001129C5" w14:paraId="485ECCB6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09572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1EDD" w14:textId="77777777" w:rsidR="00F650B6" w:rsidRPr="001129C5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D36E612" w14:textId="77777777" w:rsidR="00F650B6" w:rsidRPr="001129C5" w:rsidRDefault="00F650B6" w:rsidP="00F650B6">
            <w:pPr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1129C5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4F596" w14:textId="77777777" w:rsidR="00F650B6" w:rsidRPr="001129C5" w:rsidRDefault="00F650B6" w:rsidP="00F650B6">
            <w:pPr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AEE6C69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1129C5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37C1C7B8" w14:textId="77777777" w:rsidR="00F650B6" w:rsidRPr="001129C5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1129C5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017B3F0" w14:textId="77777777" w:rsidR="00F650B6" w:rsidRPr="001129C5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1129C5">
              <w:rPr>
                <w:rFonts w:eastAsia="MS PGothic"/>
                <w:color w:val="404040"/>
                <w:sz w:val="28"/>
              </w:rPr>
              <w:t>純収益</w:t>
            </w:r>
          </w:p>
        </w:tc>
      </w:tr>
      <w:tr w:rsidR="00F650B6" w:rsidRPr="001129C5" w14:paraId="488E9D45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E049BD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1129C5">
              <w:rPr>
                <w:rFonts w:eastAsia="MS PGothic"/>
                <w:i/>
                <w:color w:val="404040"/>
                <w:sz w:val="20"/>
              </w:rPr>
              <w:t>総利益から総経費を差し引いた金額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7279DFE1" w14:textId="77777777" w:rsidR="00F650B6" w:rsidRPr="001129C5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</w:rPr>
            </w:pPr>
            <w:r w:rsidRPr="001129C5">
              <w:rPr>
                <w:rFonts w:eastAsia="MS PGothic"/>
                <w:b/>
                <w:color w:val="000000"/>
              </w:rPr>
              <w:t> </w:t>
            </w:r>
          </w:p>
        </w:tc>
      </w:tr>
    </w:tbl>
    <w:p w14:paraId="22343483" w14:textId="77777777" w:rsidR="00F650B6" w:rsidRPr="001129C5" w:rsidRDefault="00F650B6" w:rsidP="00A32F89">
      <w:pPr>
        <w:rPr>
          <w:rFonts w:eastAsia="MS PGothic"/>
        </w:rPr>
      </w:pPr>
    </w:p>
    <w:p w14:paraId="47CF5444" w14:textId="77777777" w:rsidR="00F650B6" w:rsidRPr="001129C5" w:rsidRDefault="00F650B6" w:rsidP="00A32F89">
      <w:pPr>
        <w:rPr>
          <w:rFonts w:eastAsia="MS PGothic"/>
        </w:rPr>
        <w:sectPr w:rsidR="00F650B6" w:rsidRPr="001129C5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77E083E6" w14:textId="77777777" w:rsidR="00C37AAF" w:rsidRPr="001129C5" w:rsidRDefault="00C37AAF" w:rsidP="006149B1">
      <w:pPr>
        <w:rPr>
          <w:rFonts w:eastAsia="MS PGothic"/>
        </w:rPr>
      </w:pPr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1129C5" w14:paraId="33F54CDE" w14:textId="77777777" w:rsidTr="007B62FB">
        <w:trPr>
          <w:trHeight w:val="3002"/>
        </w:trPr>
        <w:tc>
          <w:tcPr>
            <w:tcW w:w="9810" w:type="dxa"/>
          </w:tcPr>
          <w:p w14:paraId="7B310E87" w14:textId="77777777" w:rsidR="00A64F9A" w:rsidRPr="001129C5" w:rsidRDefault="00A64F9A" w:rsidP="00C37AAF">
            <w:pPr>
              <w:jc w:val="center"/>
              <w:rPr>
                <w:rFonts w:eastAsia="MS PGothic"/>
                <w:b/>
                <w:sz w:val="20"/>
              </w:rPr>
            </w:pPr>
          </w:p>
          <w:p w14:paraId="24075A8A" w14:textId="77777777" w:rsidR="00A64F9A" w:rsidRPr="001129C5" w:rsidRDefault="00A64F9A" w:rsidP="00C37AAF">
            <w:pPr>
              <w:jc w:val="center"/>
              <w:rPr>
                <w:rFonts w:eastAsia="MS PGothic"/>
                <w:b/>
                <w:sz w:val="20"/>
              </w:rPr>
            </w:pPr>
            <w:r w:rsidRPr="001129C5">
              <w:rPr>
                <w:rFonts w:eastAsia="MS PGothic"/>
                <w:b/>
                <w:sz w:val="20"/>
              </w:rPr>
              <w:t xml:space="preserve">– </w:t>
            </w:r>
            <w:r w:rsidRPr="001129C5">
              <w:rPr>
                <w:rFonts w:eastAsia="MS PGothic"/>
                <w:b/>
                <w:sz w:val="20"/>
              </w:rPr>
              <w:t>免責条項</w:t>
            </w:r>
            <w:r w:rsidRPr="001129C5">
              <w:rPr>
                <w:rFonts w:eastAsia="MS PGothic"/>
                <w:b/>
                <w:sz w:val="20"/>
              </w:rPr>
              <w:t xml:space="preserve"> –</w:t>
            </w:r>
          </w:p>
          <w:p w14:paraId="49291F99" w14:textId="77777777" w:rsidR="00A64F9A" w:rsidRPr="001129C5" w:rsidRDefault="00A64F9A" w:rsidP="00C37AAF">
            <w:pPr>
              <w:rPr>
                <w:rFonts w:eastAsia="MS PGothic"/>
                <w:sz w:val="20"/>
              </w:rPr>
            </w:pPr>
          </w:p>
          <w:p w14:paraId="49AE04A7" w14:textId="77777777" w:rsidR="00A64F9A" w:rsidRPr="001129C5" w:rsidRDefault="00A64F9A" w:rsidP="00C37AAF">
            <w:pPr>
              <w:spacing w:line="276" w:lineRule="auto"/>
              <w:rPr>
                <w:rFonts w:eastAsia="MS PGothic"/>
                <w:sz w:val="20"/>
              </w:rPr>
            </w:pPr>
            <w:r w:rsidRPr="001129C5">
              <w:rPr>
                <w:rFonts w:eastAsia="MS PGothic"/>
                <w:sz w:val="20"/>
              </w:rPr>
              <w:t xml:space="preserve">Smartsheet </w:t>
            </w:r>
            <w:r w:rsidRPr="001129C5">
              <w:rPr>
                <w:rFonts w:eastAsia="MS PGothic"/>
                <w:sz w:val="20"/>
              </w:rPr>
              <w:t>がこの</w:t>
            </w:r>
            <w:r w:rsidRPr="001129C5">
              <w:rPr>
                <w:rFonts w:eastAsia="MS PGothic"/>
                <w:sz w:val="20"/>
              </w:rPr>
              <w:t xml:space="preserve"> Web </w:t>
            </w:r>
            <w:r w:rsidRPr="001129C5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1129C5">
              <w:rPr>
                <w:rFonts w:eastAsia="MS PGothic"/>
                <w:sz w:val="20"/>
              </w:rPr>
              <w:t xml:space="preserve">Smartsheet </w:t>
            </w:r>
            <w:r w:rsidRPr="001129C5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1129C5">
              <w:rPr>
                <w:rFonts w:eastAsia="MS PGothic"/>
                <w:sz w:val="20"/>
              </w:rPr>
              <w:t xml:space="preserve"> Web </w:t>
            </w:r>
            <w:r w:rsidRPr="001129C5">
              <w:rPr>
                <w:rFonts w:eastAsia="MS PGothic"/>
                <w:sz w:val="20"/>
              </w:rPr>
              <w:t>サイトまたは本</w:t>
            </w:r>
            <w:r w:rsidRPr="001129C5">
              <w:rPr>
                <w:rFonts w:eastAsia="MS PGothic"/>
                <w:sz w:val="20"/>
              </w:rPr>
              <w:t xml:space="preserve"> Web </w:t>
            </w:r>
            <w:r w:rsidRPr="001129C5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1129C5">
              <w:rPr>
                <w:rFonts w:eastAsia="MS PGothic"/>
                <w:sz w:val="20"/>
              </w:rPr>
              <w:t xml:space="preserve"> Smartsheet </w:t>
            </w:r>
            <w:r w:rsidRPr="001129C5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64929E16" w14:textId="77777777" w:rsidR="00A64F9A" w:rsidRPr="001129C5" w:rsidRDefault="00A64F9A" w:rsidP="00C805C2">
      <w:pPr>
        <w:spacing w:line="240" w:lineRule="auto"/>
        <w:rPr>
          <w:rFonts w:eastAsia="MS PGothic"/>
          <w:sz w:val="20"/>
          <w:szCs w:val="20"/>
        </w:rPr>
      </w:pPr>
    </w:p>
    <w:sectPr w:rsidR="00A64F9A" w:rsidRPr="001129C5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2AB15" w14:textId="77777777" w:rsidR="003A275B" w:rsidRDefault="003A275B" w:rsidP="00480F66">
      <w:pPr>
        <w:spacing w:after="0" w:line="240" w:lineRule="auto"/>
      </w:pPr>
      <w:r>
        <w:separator/>
      </w:r>
    </w:p>
  </w:endnote>
  <w:endnote w:type="continuationSeparator" w:id="0">
    <w:p w14:paraId="38A5FBB0" w14:textId="77777777" w:rsidR="003A275B" w:rsidRDefault="003A275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7A010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ページ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>/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2C2CB" w14:textId="77777777" w:rsidR="003A275B" w:rsidRDefault="003A275B" w:rsidP="00480F66">
      <w:pPr>
        <w:spacing w:after="0" w:line="240" w:lineRule="auto"/>
      </w:pPr>
      <w:r>
        <w:separator/>
      </w:r>
    </w:p>
  </w:footnote>
  <w:footnote w:type="continuationSeparator" w:id="0">
    <w:p w14:paraId="495856FF" w14:textId="77777777" w:rsidR="003A275B" w:rsidRDefault="003A275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4DA3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D393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029066667">
    <w:abstractNumId w:val="4"/>
  </w:num>
  <w:num w:numId="2" w16cid:durableId="1778983582">
    <w:abstractNumId w:val="1"/>
  </w:num>
  <w:num w:numId="3" w16cid:durableId="1676030508">
    <w:abstractNumId w:val="0"/>
  </w:num>
  <w:num w:numId="4" w16cid:durableId="286785899">
    <w:abstractNumId w:val="11"/>
  </w:num>
  <w:num w:numId="5" w16cid:durableId="2131435204">
    <w:abstractNumId w:val="12"/>
  </w:num>
  <w:num w:numId="6" w16cid:durableId="259723035">
    <w:abstractNumId w:val="10"/>
  </w:num>
  <w:num w:numId="7" w16cid:durableId="1549993177">
    <w:abstractNumId w:val="8"/>
  </w:num>
  <w:num w:numId="8" w16cid:durableId="2042124357">
    <w:abstractNumId w:val="3"/>
  </w:num>
  <w:num w:numId="9" w16cid:durableId="1212613221">
    <w:abstractNumId w:val="5"/>
  </w:num>
  <w:num w:numId="10" w16cid:durableId="290210712">
    <w:abstractNumId w:val="13"/>
  </w:num>
  <w:num w:numId="11" w16cid:durableId="1502358049">
    <w:abstractNumId w:val="9"/>
  </w:num>
  <w:num w:numId="12" w16cid:durableId="1346321833">
    <w:abstractNumId w:val="7"/>
  </w:num>
  <w:num w:numId="13" w16cid:durableId="1894348545">
    <w:abstractNumId w:val="6"/>
  </w:num>
  <w:num w:numId="14" w16cid:durableId="1888032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A2DBF"/>
    <w:rsid w:val="000124C0"/>
    <w:rsid w:val="000221BB"/>
    <w:rsid w:val="000228AF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71C5E"/>
    <w:rsid w:val="00084DC6"/>
    <w:rsid w:val="0009778E"/>
    <w:rsid w:val="000D4FA0"/>
    <w:rsid w:val="000D5BD7"/>
    <w:rsid w:val="000E13F9"/>
    <w:rsid w:val="000E2D83"/>
    <w:rsid w:val="00104901"/>
    <w:rsid w:val="00104E3A"/>
    <w:rsid w:val="001129C5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A62A1"/>
    <w:rsid w:val="001C64EC"/>
    <w:rsid w:val="001C6DA8"/>
    <w:rsid w:val="00206725"/>
    <w:rsid w:val="00223549"/>
    <w:rsid w:val="002374C7"/>
    <w:rsid w:val="0023786C"/>
    <w:rsid w:val="00250EF4"/>
    <w:rsid w:val="00251BC8"/>
    <w:rsid w:val="002724A7"/>
    <w:rsid w:val="00274428"/>
    <w:rsid w:val="0027725D"/>
    <w:rsid w:val="002A1AB8"/>
    <w:rsid w:val="002A25C0"/>
    <w:rsid w:val="002A2DBF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35259"/>
    <w:rsid w:val="003364C2"/>
    <w:rsid w:val="00341595"/>
    <w:rsid w:val="00341FCC"/>
    <w:rsid w:val="00342FAB"/>
    <w:rsid w:val="00397870"/>
    <w:rsid w:val="00397DBE"/>
    <w:rsid w:val="003A24D9"/>
    <w:rsid w:val="003A275B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C3F0D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5CA6"/>
    <w:rsid w:val="005C6ABE"/>
    <w:rsid w:val="005F211A"/>
    <w:rsid w:val="005F3691"/>
    <w:rsid w:val="005F4305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2784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4EA3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5833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E25E8"/>
  <w15:docId w15:val="{74B27095-5EC4-CC4C-9606-777E62099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eastAsia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22&amp;utm_language=JP&amp;utm_source=template-word&amp;utm_medium=content&amp;utm_campaign=ic-Simple+Profit+and+Loss+Statement-word-77922-jp&amp;lpa=ic+Simple+Profit+and+Loss+Statement+word+77922+jp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CA9C3-4CD6-4AA1-ACE1-4AE7F491C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3-09-04T10:42:00Z</cp:lastPrinted>
  <dcterms:created xsi:type="dcterms:W3CDTF">2022-05-24T19:26:00Z</dcterms:created>
  <dcterms:modified xsi:type="dcterms:W3CDTF">2023-12-13T19:14:00Z</dcterms:modified>
</cp:coreProperties>
</file>